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Metadata/LabelInfo.xml" ContentType="application/vnd.ms-office.classificationlabel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microsoft.com/office/2020/02/relationships/classificationlabels" Target="docMetadata/LabelInfo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9A3A1AC" w14:textId="77777777" w:rsidR="00AF33F4" w:rsidRDefault="00AF33F4" w:rsidP="00AF33F4">
      <w:pPr>
        <w:spacing w:after="0" w:line="240" w:lineRule="auto"/>
        <w:rPr>
          <w:color w:val="0070C0"/>
          <w:lang w:val="el-GR"/>
        </w:rPr>
      </w:pPr>
      <w:r>
        <w:rPr>
          <w:noProof/>
          <w:color w:val="0070C0"/>
        </w:rPr>
        <w:drawing>
          <wp:inline distT="0" distB="0" distL="0" distR="0" wp14:anchorId="5BBDD90E" wp14:editId="1D3CDCE8">
            <wp:extent cx="745672" cy="962227"/>
            <wp:effectExtent l="0" t="0" r="0" b="0"/>
            <wp:docPr id="1" name="Εικόνα 1" descr="C:\Users\Iannis\Desktop\Τ Ο Ε\LOGOTYPO_ODHGOS\LOGO_UOA_COL2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:\Users\Iannis\Desktop\Τ Ο Ε\LOGOTYPO_ODHGOS\LOGO_UOA_COL2.jpg"/>
                    <pic:cNvPicPr>
                      <a:picLocks noChangeAspect="1" noChangeArrowheads="1"/>
                    </pic:cNvPicPr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43361" cy="9592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7E4616" w14:textId="77777777" w:rsidR="00AF33F4" w:rsidRPr="007319C6" w:rsidRDefault="00AF33F4" w:rsidP="00AF33F4">
      <w:pPr>
        <w:spacing w:after="0" w:line="240" w:lineRule="auto"/>
        <w:rPr>
          <w:color w:val="0070C0"/>
          <w:lang w:val="el-GR"/>
        </w:rPr>
      </w:pPr>
      <w:r w:rsidRPr="007319C6">
        <w:rPr>
          <w:color w:val="0070C0"/>
          <w:lang w:val="el-GR"/>
        </w:rPr>
        <w:t>ΕΘΝΙΚΟ ΚΑΙ ΚΑΠΟΔΙΣΤΡΙΑΚΟ ΠΑΝΕΠΙΣΤΗΜΙΟ ΑΘΗΝΩΝ</w:t>
      </w:r>
    </w:p>
    <w:p w14:paraId="18538479" w14:textId="77777777" w:rsidR="00AF33F4" w:rsidRPr="007319C6" w:rsidRDefault="00AF33F4" w:rsidP="00AF33F4">
      <w:pPr>
        <w:spacing w:after="0" w:line="240" w:lineRule="auto"/>
        <w:rPr>
          <w:color w:val="0070C0"/>
          <w:lang w:val="el-GR"/>
        </w:rPr>
      </w:pPr>
      <w:r w:rsidRPr="007319C6">
        <w:rPr>
          <w:color w:val="0070C0"/>
          <w:lang w:val="el-GR"/>
        </w:rPr>
        <w:t>ΤΜΗΜΑ ΟΙΚΟΝΟΜΙΚΩΝ ΕΠΙΣΤΗΜΩΝ</w:t>
      </w:r>
    </w:p>
    <w:p w14:paraId="570DDE90" w14:textId="77777777" w:rsidR="00AF33F4" w:rsidRPr="007319C6" w:rsidRDefault="00AF33F4" w:rsidP="00AF33F4">
      <w:pPr>
        <w:spacing w:after="0" w:line="240" w:lineRule="auto"/>
        <w:rPr>
          <w:color w:val="0070C0"/>
          <w:lang w:val="el-GR"/>
        </w:rPr>
      </w:pPr>
    </w:p>
    <w:p w14:paraId="4A201487" w14:textId="77777777" w:rsidR="00AF33F4" w:rsidRDefault="00B6087B" w:rsidP="00AF33F4">
      <w:pPr>
        <w:spacing w:after="0" w:line="240" w:lineRule="auto"/>
        <w:rPr>
          <w:color w:val="0070C0"/>
          <w:lang w:val="el-GR"/>
        </w:rPr>
      </w:pPr>
      <w:r>
        <w:rPr>
          <w:color w:val="0070C0"/>
          <w:lang w:val="el-GR"/>
        </w:rPr>
        <w:t>ΠΜΣ</w:t>
      </w:r>
      <w:r w:rsidR="00AF33F4" w:rsidRPr="007319C6">
        <w:rPr>
          <w:color w:val="0070C0"/>
          <w:lang w:val="el-GR"/>
        </w:rPr>
        <w:t xml:space="preserve"> «</w:t>
      </w:r>
      <w:r w:rsidR="00AF33F4" w:rsidRPr="007B6371">
        <w:rPr>
          <w:b/>
          <w:color w:val="0070C0"/>
          <w:lang w:val="el-GR"/>
        </w:rPr>
        <w:t>ΔΙΟΙΚΗ</w:t>
      </w:r>
      <w:r>
        <w:rPr>
          <w:b/>
          <w:color w:val="0070C0"/>
          <w:lang w:val="el-GR"/>
        </w:rPr>
        <w:t>ΣΗ, ΑΝΑΛΥΤΙΚΗ</w:t>
      </w:r>
      <w:r w:rsidR="00AF33F4" w:rsidRPr="007B6371">
        <w:rPr>
          <w:b/>
          <w:color w:val="0070C0"/>
          <w:lang w:val="el-GR"/>
        </w:rPr>
        <w:t xml:space="preserve"> ΚΑΙ ΠΛΗΡΟΦΟΡΙΑΚΑ ΣΥΣΤΗΜΑΤΑ ΕΠΙΧΕΙΡΗΣΕΩΝ</w:t>
      </w:r>
      <w:r w:rsidR="00AF33F4" w:rsidRPr="007319C6">
        <w:rPr>
          <w:color w:val="0070C0"/>
          <w:lang w:val="el-GR"/>
        </w:rPr>
        <w:t>»</w:t>
      </w:r>
    </w:p>
    <w:p w14:paraId="4BC04D31" w14:textId="77777777" w:rsidR="00AF33F4" w:rsidRDefault="00AF33F4" w:rsidP="00AF33F4">
      <w:pPr>
        <w:spacing w:after="0" w:line="240" w:lineRule="auto"/>
        <w:rPr>
          <w:color w:val="0070C0"/>
          <w:lang w:val="el-GR"/>
        </w:rPr>
      </w:pPr>
    </w:p>
    <w:p w14:paraId="2B5E3BF3" w14:textId="77777777" w:rsidR="00AF33F4" w:rsidRPr="007319C6" w:rsidRDefault="00AF33F4" w:rsidP="00AF33F4">
      <w:pPr>
        <w:spacing w:after="0" w:line="240" w:lineRule="auto"/>
        <w:rPr>
          <w:color w:val="0070C0"/>
          <w:lang w:val="el-GR"/>
        </w:rPr>
      </w:pPr>
    </w:p>
    <w:p w14:paraId="592EA960" w14:textId="2B91103B" w:rsidR="00AF33F4" w:rsidRPr="008F2DA2" w:rsidRDefault="00AF33F4" w:rsidP="00AF33F4">
      <w:pPr>
        <w:shd w:val="clear" w:color="auto" w:fill="D9D9D9" w:themeFill="background1" w:themeFillShade="D9"/>
        <w:spacing w:after="0" w:line="240" w:lineRule="auto"/>
        <w:rPr>
          <w:lang w:val="el-GR"/>
        </w:rPr>
      </w:pPr>
      <w:r w:rsidRPr="008F2DA2">
        <w:rPr>
          <w:b/>
          <w:lang w:val="el-GR"/>
        </w:rPr>
        <w:t>Επώνυμο και Όνομα</w:t>
      </w:r>
      <w:r>
        <w:rPr>
          <w:lang w:val="el-GR"/>
        </w:rPr>
        <w:t>:</w:t>
      </w:r>
      <w:r w:rsidR="004E2364">
        <w:rPr>
          <w:lang w:val="el-GR"/>
        </w:rPr>
        <w:t xml:space="preserve"> Λέφας Ηρακλής</w:t>
      </w:r>
    </w:p>
    <w:p w14:paraId="6E24A861" w14:textId="77777777" w:rsidR="00AF33F4" w:rsidRDefault="00AF33F4" w:rsidP="00AF33F4">
      <w:pPr>
        <w:spacing w:after="0" w:line="240" w:lineRule="auto"/>
        <w:rPr>
          <w:lang w:val="el-GR"/>
        </w:rPr>
      </w:pPr>
    </w:p>
    <w:p w14:paraId="0F5C8FA5" w14:textId="29ACFA68" w:rsidR="00AF33F4" w:rsidRPr="00855F70" w:rsidRDefault="00AF33F4" w:rsidP="00AF33F4">
      <w:pPr>
        <w:shd w:val="clear" w:color="auto" w:fill="D9D9D9" w:themeFill="background1" w:themeFillShade="D9"/>
        <w:spacing w:after="0" w:line="240" w:lineRule="auto"/>
        <w:rPr>
          <w:b/>
          <w:lang w:val="el-GR"/>
        </w:rPr>
      </w:pPr>
      <w:r w:rsidRPr="008F2DA2">
        <w:rPr>
          <w:b/>
          <w:lang w:val="el-GR"/>
        </w:rPr>
        <w:t xml:space="preserve">Εποπτεύων </w:t>
      </w:r>
      <w:r>
        <w:rPr>
          <w:b/>
          <w:lang w:val="el-GR"/>
        </w:rPr>
        <w:t xml:space="preserve">: </w:t>
      </w:r>
      <w:r w:rsidR="004E2364">
        <w:rPr>
          <w:b/>
          <w:lang w:val="el-GR"/>
        </w:rPr>
        <w:t>Θανάσης Αργυρίου</w:t>
      </w:r>
    </w:p>
    <w:p w14:paraId="6CFF70E6" w14:textId="77777777" w:rsidR="00AF33F4" w:rsidRDefault="00AF33F4" w:rsidP="00AF33F4">
      <w:pPr>
        <w:autoSpaceDE w:val="0"/>
        <w:autoSpaceDN w:val="0"/>
        <w:adjustRightInd w:val="0"/>
        <w:spacing w:after="0" w:line="509" w:lineRule="exact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</w:pPr>
    </w:p>
    <w:p w14:paraId="1E9B1E18" w14:textId="77777777" w:rsidR="00AF33F4" w:rsidRPr="002F07DB" w:rsidRDefault="00AF33F4" w:rsidP="00AF33F4">
      <w:pPr>
        <w:autoSpaceDE w:val="0"/>
        <w:autoSpaceDN w:val="0"/>
        <w:adjustRightInd w:val="0"/>
        <w:spacing w:after="0" w:line="509" w:lineRule="exact"/>
        <w:jc w:val="center"/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</w:pPr>
      <w:r w:rsidRPr="00AF33F4"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  <w:t xml:space="preserve">Ενδεικτικό Χρονοδιάγραμμα Εκπόνησης </w:t>
      </w:r>
      <w:r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  <w:t xml:space="preserve">Διπλωματικής Εργασίας </w:t>
      </w:r>
      <w:proofErr w:type="spellStart"/>
      <w:r w:rsidR="002F07DB" w:rsidRPr="002F07DB"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  <w:t>Ακαδ</w:t>
      </w:r>
      <w:proofErr w:type="spellEnd"/>
      <w:r w:rsidR="002F07DB" w:rsidRPr="002F07DB"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  <w:t xml:space="preserve">. </w:t>
      </w:r>
      <w:r w:rsidR="002F07DB">
        <w:rPr>
          <w:rFonts w:ascii="Calibri" w:eastAsia="Times New Roman" w:hAnsi="Calibri" w:cs="Calibri"/>
          <w:b/>
          <w:bCs/>
          <w:color w:val="000000"/>
          <w:sz w:val="24"/>
          <w:szCs w:val="24"/>
          <w:lang w:val="el-GR" w:eastAsia="el-GR"/>
        </w:rPr>
        <w:t>Έτους</w:t>
      </w:r>
    </w:p>
    <w:tbl>
      <w:tblPr>
        <w:tblW w:w="8789" w:type="dxa"/>
        <w:tblInd w:w="182" w:type="dxa"/>
        <w:tblLayout w:type="fixed"/>
        <w:tblCellMar>
          <w:left w:w="40" w:type="dxa"/>
          <w:right w:w="40" w:type="dxa"/>
        </w:tblCellMar>
        <w:tblLook w:val="0000" w:firstRow="0" w:lastRow="0" w:firstColumn="0" w:lastColumn="0" w:noHBand="0" w:noVBand="0"/>
      </w:tblPr>
      <w:tblGrid>
        <w:gridCol w:w="6314"/>
        <w:gridCol w:w="2475"/>
      </w:tblGrid>
      <w:tr w:rsidR="00AF33F4" w:rsidRPr="00AF33F4" w14:paraId="3642FC04" w14:textId="77777777" w:rsidTr="00281F58"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FDE3FFB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l-GR" w:eastAsia="el-GR"/>
              </w:rPr>
              <w:t>Ενδεικτικό Χρονοδιάγραμμα Εκπόνησης Διατριβής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C49620A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/>
                <w:bCs/>
                <w:color w:val="000000"/>
                <w:sz w:val="24"/>
                <w:szCs w:val="24"/>
                <w:lang w:val="el-GR" w:eastAsia="el-GR"/>
              </w:rPr>
              <w:t>Υποβολή Μέχρι</w:t>
            </w:r>
          </w:p>
        </w:tc>
      </w:tr>
      <w:tr w:rsidR="00AF33F4" w:rsidRPr="00AF33F4" w14:paraId="07A41EFA" w14:textId="77777777" w:rsidTr="00281F58"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2CAEBE3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 xml:space="preserve">Επισκόπηση βιβλιογραφίας </w:t>
            </w:r>
          </w:p>
          <w:p w14:paraId="7DC83369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Διάταξη Εργασίας</w:t>
            </w:r>
          </w:p>
          <w:p w14:paraId="04693C15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Αρχικός πίνακας περιεχομένων,</w:t>
            </w:r>
          </w:p>
          <w:p w14:paraId="5432ABB3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Εισαγωγή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3D68473" w14:textId="5540F4C6" w:rsidR="00B966F9" w:rsidRPr="00AF33F4" w:rsidRDefault="004E236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 xml:space="preserve">06/10/2025 </w:t>
            </w:r>
            <w:r w:rsidR="001D1FC3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–</w:t>
            </w: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 xml:space="preserve"> </w:t>
            </w:r>
            <w:r w:rsidR="001D1FC3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31/10/2025</w:t>
            </w:r>
          </w:p>
        </w:tc>
      </w:tr>
      <w:tr w:rsidR="00AF33F4" w:rsidRPr="00AF33F4" w14:paraId="10EE7EEF" w14:textId="77777777" w:rsidTr="00281F58"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E44FF36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Συγγραφή θεωρητικού υπόβαθρου της Διατριβής  (γενικό μέρος)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514257A" w14:textId="795D6178" w:rsidR="00B966F9" w:rsidRPr="00AF33F4" w:rsidRDefault="00C54FCE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31/10/2025</w:t>
            </w:r>
          </w:p>
        </w:tc>
      </w:tr>
      <w:tr w:rsidR="005D5FBE" w:rsidRPr="00AF33F4" w14:paraId="76DE361C" w14:textId="77777777" w:rsidTr="00281F58"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69F1E237" w14:textId="32DE07FD" w:rsidR="005D5FBE" w:rsidRPr="00AF33F4" w:rsidRDefault="00465FFA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Υλοποίηση κώδικα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F8044D9" w14:textId="0A9CD31B" w:rsidR="005D5FBE" w:rsidRDefault="00465FFA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 xml:space="preserve">01/11/2025 </w:t>
            </w:r>
            <w:r w:rsidR="007C5AA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–</w:t>
            </w: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 xml:space="preserve"> </w:t>
            </w:r>
            <w:r w:rsidR="007C5AAD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31/12/2025</w:t>
            </w:r>
          </w:p>
        </w:tc>
      </w:tr>
      <w:tr w:rsidR="00AF33F4" w:rsidRPr="00AF33F4" w14:paraId="444CCC8B" w14:textId="77777777" w:rsidTr="00281F58">
        <w:trPr>
          <w:trHeight w:val="781"/>
        </w:trPr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2888407C" w14:textId="7DFA14D6" w:rsidR="00AF33F4" w:rsidRPr="00AF33F4" w:rsidRDefault="009F6769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Α</w:t>
            </w:r>
            <w:r w:rsidR="00AF33F4"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νάλυση αποτελεσμάτων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4A1C8CA7" w14:textId="08A8BBE1" w:rsidR="00B966F9" w:rsidRPr="00AF33F4" w:rsidRDefault="007C5AAD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01/01/2026</w:t>
            </w:r>
            <w:r w:rsidR="008215A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 xml:space="preserve"> – 12/01/2026</w:t>
            </w:r>
          </w:p>
        </w:tc>
      </w:tr>
      <w:tr w:rsidR="008215A4" w:rsidRPr="00AF33F4" w14:paraId="46F6427B" w14:textId="77777777" w:rsidTr="00281F58">
        <w:trPr>
          <w:trHeight w:val="781"/>
        </w:trPr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5E89E9" w14:textId="1A96E695" w:rsidR="008215A4" w:rsidRPr="00AF33F4" w:rsidRDefault="009F6769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Συγγραφή εργασίας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37DD7C4C" w14:textId="6821CDAD" w:rsidR="008215A4" w:rsidRDefault="009F6769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12/01/2026 – 31/01/2026</w:t>
            </w:r>
          </w:p>
        </w:tc>
      </w:tr>
      <w:tr w:rsidR="00AF33F4" w:rsidRPr="00AF33F4" w14:paraId="4E868BF2" w14:textId="77777777" w:rsidTr="00281F58"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14FBD39" w14:textId="77777777" w:rsidR="00AF33F4" w:rsidRPr="00AF33F4" w:rsidRDefault="00AF33F4" w:rsidP="00281F58">
            <w:pPr>
              <w:widowControl w:val="0"/>
              <w:autoSpaceDE w:val="0"/>
              <w:autoSpaceDN w:val="0"/>
              <w:adjustRightInd w:val="0"/>
              <w:spacing w:after="0" w:line="240" w:lineRule="auto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Υποβολή τελικού συγγράμματος στα μέλη της επιτροπής αξιολόγησης για προετοιμασία για την υποστήριξη και ανάρτηση στην πλατφόρμα τηλεκπαίδευσης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57E38588" w14:textId="783B9694" w:rsidR="00AF33F4" w:rsidRPr="00AF33F4" w:rsidRDefault="009F6769" w:rsidP="002F07DB">
            <w:pPr>
              <w:widowControl w:val="0"/>
              <w:autoSpaceDE w:val="0"/>
              <w:autoSpaceDN w:val="0"/>
              <w:adjustRightInd w:val="0"/>
              <w:spacing w:after="0" w:line="240" w:lineRule="auto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31/01/2026</w:t>
            </w:r>
          </w:p>
        </w:tc>
      </w:tr>
      <w:tr w:rsidR="00AF33F4" w:rsidRPr="00AF33F4" w14:paraId="7B1AF004" w14:textId="77777777" w:rsidTr="00281F58">
        <w:tc>
          <w:tcPr>
            <w:tcW w:w="6314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1AB39F14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 w:rsidRPr="00AF33F4"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Υποστήριξη Διατριβής</w:t>
            </w:r>
          </w:p>
        </w:tc>
        <w:tc>
          <w:tcPr>
            <w:tcW w:w="2475" w:type="dxa"/>
            <w:tcBorders>
              <w:top w:val="single" w:sz="6" w:space="0" w:color="auto"/>
              <w:left w:val="single" w:sz="6" w:space="0" w:color="auto"/>
              <w:bottom w:val="single" w:sz="6" w:space="0" w:color="auto"/>
              <w:right w:val="single" w:sz="6" w:space="0" w:color="auto"/>
            </w:tcBorders>
          </w:tcPr>
          <w:p w14:paraId="77EA85C6" w14:textId="77777777" w:rsidR="00AF33F4" w:rsidRPr="00AF33F4" w:rsidRDefault="00AF33F4" w:rsidP="00AF33F4">
            <w:pPr>
              <w:widowControl w:val="0"/>
              <w:autoSpaceDE w:val="0"/>
              <w:autoSpaceDN w:val="0"/>
              <w:adjustRightInd w:val="0"/>
              <w:spacing w:after="0" w:line="509" w:lineRule="exact"/>
              <w:jc w:val="center"/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</w:pPr>
            <w:r>
              <w:rPr>
                <w:rFonts w:ascii="Calibri" w:eastAsia="Times New Roman" w:hAnsi="Calibri" w:cs="Calibri"/>
                <w:bCs/>
                <w:color w:val="000000"/>
                <w:sz w:val="24"/>
                <w:szCs w:val="24"/>
                <w:lang w:val="el-GR" w:eastAsia="el-GR"/>
              </w:rPr>
              <w:t>Θα ανακοινωθεί</w:t>
            </w:r>
          </w:p>
        </w:tc>
      </w:tr>
    </w:tbl>
    <w:p w14:paraId="5376C9A8" w14:textId="77777777" w:rsidR="00387946" w:rsidRDefault="00387946">
      <w:pPr>
        <w:rPr>
          <w:lang w:val="el-GR"/>
        </w:rPr>
      </w:pPr>
    </w:p>
    <w:p w14:paraId="48C8D5C6" w14:textId="77777777" w:rsidR="00AF33F4" w:rsidRPr="00AF33F4" w:rsidRDefault="00AF33F4">
      <w:pPr>
        <w:rPr>
          <w:lang w:val="el-GR"/>
        </w:rPr>
      </w:pPr>
    </w:p>
    <w:sectPr w:rsidR="00AF33F4" w:rsidRPr="00AF33F4" w:rsidSect="00B05214">
      <w:pgSz w:w="11906" w:h="16838" w:code="9"/>
      <w:pgMar w:top="1418" w:right="1418" w:bottom="1418" w:left="1418" w:header="2268" w:footer="0" w:gutter="0"/>
      <w:cols w:space="708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A1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/>
  <w:defaultTabStop w:val="720"/>
  <w:drawingGridHorizontalSpacing w:val="120"/>
  <w:displayHorizontalDrawingGridEvery w:val="2"/>
  <w:displayVerticalDrawingGridEvery w:val="2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xMDIzM7MwNbWwNDY2MjBQ0lEKTi0uzszPAykwrAUATq+kPywAAAA="/>
  </w:docVars>
  <w:rsids>
    <w:rsidRoot w:val="00B63236"/>
    <w:rsid w:val="001D1FC3"/>
    <w:rsid w:val="00281F58"/>
    <w:rsid w:val="002E5F17"/>
    <w:rsid w:val="002F07DB"/>
    <w:rsid w:val="003433BC"/>
    <w:rsid w:val="00387946"/>
    <w:rsid w:val="00465FFA"/>
    <w:rsid w:val="004E2364"/>
    <w:rsid w:val="005D5FBE"/>
    <w:rsid w:val="007C5AAD"/>
    <w:rsid w:val="008215A4"/>
    <w:rsid w:val="009F6769"/>
    <w:rsid w:val="00AA3E0A"/>
    <w:rsid w:val="00AF33F4"/>
    <w:rsid w:val="00B05214"/>
    <w:rsid w:val="00B6087B"/>
    <w:rsid w:val="00B63236"/>
    <w:rsid w:val="00B966F9"/>
    <w:rsid w:val="00C54FCE"/>
    <w:rsid w:val="00D07DAB"/>
    <w:rsid w:val="00ED3E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l-G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F6F7181"/>
  <w15:docId w15:val="{AC09556E-ABFF-4708-B66F-E6FB0D84E4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2"/>
        <w:szCs w:val="22"/>
        <w:lang w:val="el-G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F33F4"/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AF33F4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F33F4"/>
    <w:rPr>
      <w:rFonts w:ascii="Tahoma" w:hAnsi="Tahoma" w:cs="Tahoma"/>
      <w:sz w:val="16"/>
      <w:szCs w:val="16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Θέμα του 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Metadata/LabelInfo.xml><?xml version="1.0" encoding="utf-8"?>
<clbl:labelList xmlns:clbl="http://schemas.microsoft.com/office/2020/mipLabelMetadata">
  <clbl:label id="{ded592f3-dfc2-4b5e-93c0-f82e92a7e6cb}" enabled="1" method="Privileged" siteId="{e64eed3b-130b-4001-b50d-f867ed318682}" contentBits="0" removed="0"/>
</clbl:labelList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1</Pages>
  <Words>125</Words>
  <Characters>719</Characters>
  <Application>Microsoft Office Word</Application>
  <DocSecurity>0</DocSecurity>
  <Lines>5</Lines>
  <Paragraphs>1</Paragraphs>
  <ScaleCrop>false</ScaleCrop>
  <Company>Goldfish_92</Company>
  <LinksUpToDate>false</LinksUpToDate>
  <CharactersWithSpaces>8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Ioannis Demetriou</dc:creator>
  <cp:keywords/>
  <dc:description/>
  <cp:lastModifiedBy>LEFAS, Iraklis</cp:lastModifiedBy>
  <cp:revision>10</cp:revision>
  <dcterms:created xsi:type="dcterms:W3CDTF">2025-09-18T11:01:00Z</dcterms:created>
  <dcterms:modified xsi:type="dcterms:W3CDTF">2025-09-24T13:22:00Z</dcterms:modified>
</cp:coreProperties>
</file>